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225B5" w14:textId="5D244BE3" w:rsidR="00B55642" w:rsidRPr="009C430F" w:rsidRDefault="00E503BC" w:rsidP="00CB7890">
      <w:pPr>
        <w:pStyle w:val="Heading1"/>
      </w:pPr>
      <w:r>
        <w:t>NR</w:t>
      </w:r>
      <w:r w:rsidR="00512B31">
        <w:t>447</w:t>
      </w:r>
      <w:r>
        <w:t xml:space="preserve"> </w:t>
      </w:r>
      <w:r w:rsidR="009C430F">
        <w:t xml:space="preserve">Week </w:t>
      </w:r>
      <w:r w:rsidR="00512B31">
        <w:t>2</w:t>
      </w:r>
      <w:r w:rsidR="00640DC9">
        <w:t xml:space="preserve"> Assignment</w:t>
      </w:r>
    </w:p>
    <w:p w14:paraId="726AA029" w14:textId="180A67BF" w:rsidR="001E0174" w:rsidRDefault="00512B31" w:rsidP="00D07899">
      <w:pPr>
        <w:pStyle w:val="Heading1"/>
      </w:pPr>
      <w:r>
        <w:t>Leadership Style Analysis</w:t>
      </w:r>
    </w:p>
    <w:p w14:paraId="626B6517" w14:textId="77777777" w:rsidR="0020733D" w:rsidRDefault="001E0174" w:rsidP="00CB7890">
      <w:pPr>
        <w:rPr>
          <w:b/>
          <w:bCs/>
        </w:rPr>
      </w:pPr>
      <w:r>
        <w:rPr>
          <w:b/>
          <w:bCs/>
        </w:rPr>
        <w:t>Name:</w:t>
      </w:r>
      <w:r w:rsidR="00D07899">
        <w:rPr>
          <w:b/>
          <w:bCs/>
        </w:rPr>
        <w:t xml:space="preserve">                                                                                            </w:t>
      </w:r>
    </w:p>
    <w:p w14:paraId="0BC7CDE0" w14:textId="2F0809C4" w:rsidR="00E21506" w:rsidRDefault="00D07899" w:rsidP="00CB7890">
      <w:pPr>
        <w:rPr>
          <w:b/>
          <w:bCs/>
        </w:rPr>
      </w:pPr>
      <w:r>
        <w:rPr>
          <w:b/>
          <w:bCs/>
        </w:rPr>
        <w:t xml:space="preserve">Date:                       </w:t>
      </w:r>
    </w:p>
    <w:p w14:paraId="29C19706" w14:textId="77777777" w:rsidR="001E0174" w:rsidRDefault="001E0174" w:rsidP="00CB7890">
      <w:pPr>
        <w:rPr>
          <w:b/>
          <w:bCs/>
        </w:rPr>
      </w:pPr>
    </w:p>
    <w:p w14:paraId="1A3F8EE6" w14:textId="77777777" w:rsidR="00A66712" w:rsidRDefault="00400DA5" w:rsidP="00430679">
      <w:r w:rsidRPr="00CB328D">
        <w:rPr>
          <w:b/>
          <w:bCs/>
        </w:rPr>
        <w:t>Directions:</w:t>
      </w:r>
      <w:r w:rsidR="00CB328D" w:rsidRPr="00CB328D">
        <w:rPr>
          <w:b/>
          <w:bCs/>
        </w:rPr>
        <w:t xml:space="preserve"> </w:t>
      </w:r>
      <w:r w:rsidR="00652220" w:rsidRPr="00652220">
        <w:t>After examining the information in the lesso</w:t>
      </w:r>
      <w:r w:rsidR="00E27FF8">
        <w:t xml:space="preserve">n, </w:t>
      </w:r>
      <w:r w:rsidR="00652220" w:rsidRPr="00652220">
        <w:t>respond to the following</w:t>
      </w:r>
      <w:r w:rsidR="00E27FF8">
        <w:t xml:space="preserve"> questions</w:t>
      </w:r>
      <w:r w:rsidR="007A7CE5" w:rsidRPr="007A7CE5">
        <w:t xml:space="preserve">. </w:t>
      </w:r>
      <w:r w:rsidR="00E27FF8">
        <w:t xml:space="preserve">Use this template to </w:t>
      </w:r>
      <w:r w:rsidR="00A66712">
        <w:t xml:space="preserve">complete the Leadership Style Analysis assignment. </w:t>
      </w:r>
    </w:p>
    <w:p w14:paraId="506977FC" w14:textId="77777777" w:rsidR="00A66712" w:rsidRDefault="00A66712" w:rsidP="00430679"/>
    <w:p w14:paraId="69474623" w14:textId="77777777" w:rsidR="00BA1C53" w:rsidRDefault="00BA1C53" w:rsidP="00BA1C53">
      <w:pPr>
        <w:pStyle w:val="ListParagraph"/>
        <w:numPr>
          <w:ilvl w:val="0"/>
          <w:numId w:val="19"/>
        </w:numPr>
      </w:pPr>
      <w:r>
        <w:t xml:space="preserve">Answer the questions under each section with explanation and detail. </w:t>
      </w:r>
    </w:p>
    <w:p w14:paraId="70A0D505" w14:textId="2CC55068" w:rsidR="00BA1C53" w:rsidRDefault="00BA1C53" w:rsidP="00BA1C53">
      <w:pPr>
        <w:pStyle w:val="ListParagraph"/>
        <w:numPr>
          <w:ilvl w:val="0"/>
          <w:numId w:val="19"/>
        </w:numPr>
      </w:pPr>
      <w:r>
        <w:t xml:space="preserve">Correctly cite and reference at least one </w:t>
      </w:r>
      <w:r w:rsidR="00CB0927">
        <w:t xml:space="preserve">outside </w:t>
      </w:r>
      <w:r>
        <w:t>scholarly source</w:t>
      </w:r>
      <w:r w:rsidR="00C40D93">
        <w:t>.</w:t>
      </w:r>
    </w:p>
    <w:p w14:paraId="2BA07373" w14:textId="3325D938" w:rsidR="007A7CE5" w:rsidRPr="007A7CE5" w:rsidRDefault="007A7CE5" w:rsidP="00BA1C53">
      <w:pPr>
        <w:pStyle w:val="ListParagraph"/>
        <w:numPr>
          <w:ilvl w:val="0"/>
          <w:numId w:val="19"/>
        </w:numPr>
      </w:pPr>
      <w:r w:rsidRPr="007A7CE5">
        <w:t>You may use a first-person perspective.</w:t>
      </w:r>
    </w:p>
    <w:p w14:paraId="42E9CFA0" w14:textId="77777777" w:rsidR="00B45ED2" w:rsidRDefault="00B45ED2" w:rsidP="00D07899">
      <w:pPr>
        <w:pStyle w:val="ListParagraph"/>
      </w:pPr>
    </w:p>
    <w:p w14:paraId="666A80D0" w14:textId="77777777" w:rsidR="007408FC" w:rsidRDefault="007408FC" w:rsidP="007408FC"/>
    <w:p w14:paraId="430B3CE0" w14:textId="1B176F53" w:rsidR="00AA602A" w:rsidRDefault="00D07899" w:rsidP="00AA602A">
      <w:pPr>
        <w:rPr>
          <w:b/>
          <w:bCs/>
        </w:rPr>
      </w:pPr>
      <w:r w:rsidRPr="00DA055D">
        <w:rPr>
          <w:b/>
          <w:bCs/>
        </w:rPr>
        <w:t xml:space="preserve">Section 1: </w:t>
      </w:r>
      <w:r w:rsidR="00652883" w:rsidRPr="00DA055D">
        <w:rPr>
          <w:b/>
          <w:bCs/>
        </w:rPr>
        <w:t>Leadership, Management, and Followership</w:t>
      </w:r>
      <w:r w:rsidR="00AA602A" w:rsidRPr="00DA055D">
        <w:rPr>
          <w:b/>
          <w:bCs/>
        </w:rPr>
        <w:t xml:space="preserve"> </w:t>
      </w:r>
    </w:p>
    <w:p w14:paraId="11A3D23C" w14:textId="77777777" w:rsidR="00652883" w:rsidRDefault="00652883" w:rsidP="00AA602A">
      <w:pPr>
        <w:rPr>
          <w:b/>
          <w:bCs/>
        </w:rPr>
      </w:pPr>
    </w:p>
    <w:p w14:paraId="4BEBC34F" w14:textId="553A9080" w:rsidR="00885705" w:rsidRDefault="00885705" w:rsidP="00AA602A">
      <w:pPr>
        <w:pStyle w:val="ListParagraph"/>
        <w:numPr>
          <w:ilvl w:val="0"/>
          <w:numId w:val="18"/>
        </w:numPr>
      </w:pPr>
      <w:r>
        <w:t xml:space="preserve">In your current experience, </w:t>
      </w:r>
      <w:r w:rsidR="0028470D">
        <w:t>do you more frequently assume the role of leader, manager, or follower? Explain your answer.</w:t>
      </w:r>
    </w:p>
    <w:p w14:paraId="5542B3D6" w14:textId="77777777" w:rsidR="00AA602A" w:rsidRDefault="00AA602A" w:rsidP="00AA602A"/>
    <w:p w14:paraId="56D77A88" w14:textId="77777777" w:rsidR="00AA602A" w:rsidRDefault="00AA602A" w:rsidP="00AA602A"/>
    <w:p w14:paraId="4F66232C" w14:textId="77777777" w:rsidR="006471DC" w:rsidRDefault="006471DC" w:rsidP="00AA602A"/>
    <w:p w14:paraId="330A75CC" w14:textId="77777777" w:rsidR="006471DC" w:rsidRDefault="006471DC" w:rsidP="00AA602A"/>
    <w:p w14:paraId="039E1BBA" w14:textId="123FD8DB" w:rsidR="005E4619" w:rsidRDefault="00365433" w:rsidP="00AA602A">
      <w:pPr>
        <w:pStyle w:val="ListParagraph"/>
        <w:numPr>
          <w:ilvl w:val="0"/>
          <w:numId w:val="18"/>
        </w:numPr>
      </w:pPr>
      <w:r>
        <w:t xml:space="preserve">What </w:t>
      </w:r>
      <w:r w:rsidR="003947B3">
        <w:t xml:space="preserve">are </w:t>
      </w:r>
      <w:r w:rsidR="007A59F8">
        <w:t xml:space="preserve">your two strongest </w:t>
      </w:r>
      <w:r w:rsidR="00BB4DAD">
        <w:t xml:space="preserve">leadership </w:t>
      </w:r>
      <w:r w:rsidR="004266F9">
        <w:t>characteristics</w:t>
      </w:r>
      <w:r w:rsidR="002C32DD">
        <w:t>?</w:t>
      </w:r>
      <w:r w:rsidR="00B51039">
        <w:t xml:space="preserve"> Explain your answer.</w:t>
      </w:r>
    </w:p>
    <w:p w14:paraId="36AFE103" w14:textId="77777777" w:rsidR="005E4619" w:rsidRDefault="005E4619" w:rsidP="005E4619"/>
    <w:p w14:paraId="4FA335DB" w14:textId="77777777" w:rsidR="005E4619" w:rsidRDefault="005E4619" w:rsidP="005E4619"/>
    <w:p w14:paraId="5227190E" w14:textId="77777777" w:rsidR="005E4619" w:rsidRDefault="005E4619" w:rsidP="005E4619"/>
    <w:p w14:paraId="2C3EE5F2" w14:textId="77777777" w:rsidR="005E4619" w:rsidRDefault="005E4619" w:rsidP="005E4619"/>
    <w:p w14:paraId="7AFA304D" w14:textId="78232B0A" w:rsidR="00365433" w:rsidRDefault="002C32DD" w:rsidP="00AA602A">
      <w:pPr>
        <w:pStyle w:val="ListParagraph"/>
        <w:numPr>
          <w:ilvl w:val="0"/>
          <w:numId w:val="18"/>
        </w:numPr>
      </w:pPr>
      <w:r>
        <w:t xml:space="preserve">What are your two most significant </w:t>
      </w:r>
      <w:r w:rsidR="004266F9">
        <w:t xml:space="preserve">leadership </w:t>
      </w:r>
      <w:r>
        <w:t>gaps or weaknesses?</w:t>
      </w:r>
      <w:r w:rsidR="00B51039">
        <w:t xml:space="preserve"> Explain your answer.</w:t>
      </w:r>
    </w:p>
    <w:p w14:paraId="0B5DA6F1" w14:textId="77777777" w:rsidR="00AA602A" w:rsidRDefault="00AA602A" w:rsidP="00AA602A"/>
    <w:p w14:paraId="5266B503" w14:textId="77777777" w:rsidR="00AA602A" w:rsidRDefault="00AA602A" w:rsidP="00AA602A"/>
    <w:p w14:paraId="7E7385DB" w14:textId="77777777" w:rsidR="006471DC" w:rsidRDefault="006471DC" w:rsidP="00AA602A"/>
    <w:p w14:paraId="7B63E02E" w14:textId="77777777" w:rsidR="00AA602A" w:rsidRDefault="00AA602A" w:rsidP="00AA602A"/>
    <w:p w14:paraId="13829855" w14:textId="77777777" w:rsidR="00307681" w:rsidRDefault="002F4471" w:rsidP="00307681">
      <w:pPr>
        <w:pStyle w:val="ListParagraph"/>
        <w:numPr>
          <w:ilvl w:val="0"/>
          <w:numId w:val="18"/>
        </w:numPr>
      </w:pPr>
      <w:r>
        <w:t>How</w:t>
      </w:r>
      <w:r w:rsidR="0036548F">
        <w:t xml:space="preserve"> </w:t>
      </w:r>
      <w:r w:rsidR="007B17F8">
        <w:t>can</w:t>
      </w:r>
      <w:r w:rsidR="0036548F">
        <w:t xml:space="preserve"> your role </w:t>
      </w:r>
      <w:r w:rsidR="006E539F">
        <w:t xml:space="preserve">(as a leader, manager, or follower) </w:t>
      </w:r>
      <w:r w:rsidR="004B7AE5">
        <w:t xml:space="preserve">change </w:t>
      </w:r>
      <w:proofErr w:type="gramStart"/>
      <w:r w:rsidR="006E539F">
        <w:t>based</w:t>
      </w:r>
      <w:proofErr w:type="gramEnd"/>
      <w:r w:rsidR="006E539F">
        <w:t xml:space="preserve"> on the needs or responses of your team? </w:t>
      </w:r>
      <w:r w:rsidR="00307681">
        <w:t>Explain your answer.</w:t>
      </w:r>
    </w:p>
    <w:p w14:paraId="3C0577E5" w14:textId="141ABC5D" w:rsidR="00CB0FBB" w:rsidRDefault="00CB0FBB" w:rsidP="00307681">
      <w:pPr>
        <w:ind w:left="360"/>
      </w:pPr>
    </w:p>
    <w:p w14:paraId="6C42A439" w14:textId="7FB54B9D" w:rsidR="00BB65DC" w:rsidRDefault="00BB65DC" w:rsidP="00652883">
      <w:pPr>
        <w:pStyle w:val="ListParagraph"/>
        <w:rPr>
          <w:b/>
          <w:bCs/>
          <w:u w:val="single"/>
        </w:rPr>
      </w:pPr>
    </w:p>
    <w:p w14:paraId="3BCC32C7" w14:textId="77777777" w:rsidR="00652883" w:rsidRDefault="00652883" w:rsidP="00652883">
      <w:pPr>
        <w:pStyle w:val="ListParagraph"/>
        <w:rPr>
          <w:b/>
          <w:bCs/>
          <w:u w:val="single"/>
        </w:rPr>
      </w:pPr>
    </w:p>
    <w:p w14:paraId="4E2A2C9F" w14:textId="77777777" w:rsidR="00652883" w:rsidRDefault="00652883" w:rsidP="00652883">
      <w:pPr>
        <w:pStyle w:val="ListParagraph"/>
        <w:rPr>
          <w:b/>
          <w:bCs/>
          <w:u w:val="single"/>
        </w:rPr>
      </w:pPr>
    </w:p>
    <w:p w14:paraId="4AB1E640" w14:textId="77777777" w:rsidR="00652883" w:rsidRDefault="00652883" w:rsidP="007E7180">
      <w:pPr>
        <w:rPr>
          <w:b/>
          <w:bCs/>
          <w:u w:val="single"/>
        </w:rPr>
      </w:pPr>
    </w:p>
    <w:p w14:paraId="1EDC9F41" w14:textId="295EA5B6" w:rsidR="007408FC" w:rsidRPr="007E7180" w:rsidRDefault="007E7180" w:rsidP="007E7180">
      <w:pPr>
        <w:rPr>
          <w:b/>
        </w:rPr>
      </w:pPr>
      <w:r>
        <w:rPr>
          <w:b/>
          <w:bCs/>
        </w:rPr>
        <w:t xml:space="preserve">Section 2: </w:t>
      </w:r>
      <w:r w:rsidR="007408FC" w:rsidRPr="007E7180">
        <w:rPr>
          <w:b/>
        </w:rPr>
        <w:t>Leadership Style</w:t>
      </w:r>
    </w:p>
    <w:p w14:paraId="10D6457A" w14:textId="77777777" w:rsidR="007408FC" w:rsidRDefault="007408FC" w:rsidP="007408FC">
      <w:pPr>
        <w:pStyle w:val="ListParagraph"/>
      </w:pPr>
    </w:p>
    <w:p w14:paraId="5F92BD5E" w14:textId="1726D588" w:rsidR="00416037" w:rsidRDefault="00902DB9" w:rsidP="00416037">
      <w:pPr>
        <w:pStyle w:val="ListParagraph"/>
        <w:numPr>
          <w:ilvl w:val="0"/>
          <w:numId w:val="20"/>
        </w:numPr>
      </w:pPr>
      <w:r>
        <w:t xml:space="preserve">What was </w:t>
      </w:r>
      <w:r w:rsidR="0026384A">
        <w:t>your</w:t>
      </w:r>
      <w:r>
        <w:t xml:space="preserve"> result of the Leadership Style Inventory assessment</w:t>
      </w:r>
      <w:r w:rsidR="0026384A">
        <w:t xml:space="preserve"> </w:t>
      </w:r>
      <w:r w:rsidR="00DD3A13">
        <w:t>from</w:t>
      </w:r>
      <w:r w:rsidR="0026384A">
        <w:t xml:space="preserve"> the lesson</w:t>
      </w:r>
      <w:r>
        <w:t xml:space="preserve">? </w:t>
      </w:r>
      <w:r w:rsidR="00AE2B48">
        <w:t>Use citations to discuss.</w:t>
      </w:r>
    </w:p>
    <w:p w14:paraId="5A11C718" w14:textId="77777777" w:rsidR="00416037" w:rsidRDefault="00416037" w:rsidP="00416037"/>
    <w:p w14:paraId="2D213DFF" w14:textId="77777777" w:rsidR="00416037" w:rsidRDefault="00416037" w:rsidP="00416037"/>
    <w:p w14:paraId="08934405" w14:textId="77777777" w:rsidR="00416037" w:rsidRDefault="00416037" w:rsidP="00416037"/>
    <w:p w14:paraId="032BE718" w14:textId="216CA215" w:rsidR="007408FC" w:rsidRDefault="007408FC" w:rsidP="00416037">
      <w:pPr>
        <w:pStyle w:val="ListParagraph"/>
        <w:numPr>
          <w:ilvl w:val="0"/>
          <w:numId w:val="20"/>
        </w:numPr>
      </w:pPr>
      <w:r>
        <w:t>Do you feel this result accurately reflects your leadership style? Why or why not?</w:t>
      </w:r>
    </w:p>
    <w:p w14:paraId="62521FDB" w14:textId="77777777" w:rsidR="009521F2" w:rsidRDefault="009521F2" w:rsidP="009521F2">
      <w:pPr>
        <w:pStyle w:val="ListParagraph"/>
      </w:pPr>
    </w:p>
    <w:p w14:paraId="3BCAD32B" w14:textId="77777777" w:rsidR="009521F2" w:rsidRDefault="009521F2" w:rsidP="009521F2">
      <w:pPr>
        <w:pStyle w:val="ListParagraph"/>
      </w:pPr>
    </w:p>
    <w:p w14:paraId="037871F4" w14:textId="77777777" w:rsidR="009521F2" w:rsidRDefault="009521F2" w:rsidP="009521F2">
      <w:pPr>
        <w:pStyle w:val="ListParagraph"/>
      </w:pPr>
    </w:p>
    <w:p w14:paraId="6A74B41B" w14:textId="77777777" w:rsidR="009521F2" w:rsidRDefault="009521F2" w:rsidP="009521F2">
      <w:pPr>
        <w:pStyle w:val="ListParagraph"/>
      </w:pPr>
    </w:p>
    <w:p w14:paraId="464D4415" w14:textId="7A0C9641" w:rsidR="007408FC" w:rsidRDefault="00A27332" w:rsidP="002B2626">
      <w:pPr>
        <w:pStyle w:val="ListParagraph"/>
        <w:numPr>
          <w:ilvl w:val="0"/>
          <w:numId w:val="20"/>
        </w:numPr>
      </w:pPr>
      <w:r>
        <w:t xml:space="preserve">How </w:t>
      </w:r>
      <w:r w:rsidR="00E65268">
        <w:t>do</w:t>
      </w:r>
      <w:r w:rsidR="007408FC">
        <w:t xml:space="preserve"> you </w:t>
      </w:r>
      <w:r w:rsidR="000E4F65">
        <w:t>(</w:t>
      </w:r>
      <w:r w:rsidR="00E65268">
        <w:t xml:space="preserve">or how </w:t>
      </w:r>
      <w:r>
        <w:t>will you</w:t>
      </w:r>
      <w:r w:rsidR="000E4F65">
        <w:t>)</w:t>
      </w:r>
      <w:r>
        <w:t xml:space="preserve"> </w:t>
      </w:r>
      <w:r w:rsidR="00E65268">
        <w:t>use this leadership style in</w:t>
      </w:r>
      <w:r w:rsidR="007408FC">
        <w:t xml:space="preserve"> </w:t>
      </w:r>
      <w:r w:rsidR="00902DB9">
        <w:t>the</w:t>
      </w:r>
      <w:r w:rsidR="007408FC">
        <w:t xml:space="preserve"> clinical practice environment?</w:t>
      </w:r>
      <w:r w:rsidR="000E4F65">
        <w:t xml:space="preserve"> Give an example. </w:t>
      </w:r>
      <w:r w:rsidR="007408FC">
        <w:t xml:space="preserve"> </w:t>
      </w:r>
    </w:p>
    <w:p w14:paraId="7A62BB74" w14:textId="77777777" w:rsidR="007408FC" w:rsidRDefault="007408FC" w:rsidP="00BB65DC"/>
    <w:p w14:paraId="1D39B499" w14:textId="77777777" w:rsidR="007408FC" w:rsidRDefault="007408FC" w:rsidP="007408FC"/>
    <w:p w14:paraId="469F6A01" w14:textId="77777777" w:rsidR="007408FC" w:rsidRDefault="007408FC" w:rsidP="007408FC"/>
    <w:p w14:paraId="14F8108F" w14:textId="77777777" w:rsidR="007408FC" w:rsidRDefault="007408FC" w:rsidP="007408FC"/>
    <w:p w14:paraId="2CC3DA55" w14:textId="0EBC1C31" w:rsidR="00B45ED2" w:rsidRPr="00B55D6C" w:rsidRDefault="009F2668" w:rsidP="009F2668">
      <w:pPr>
        <w:rPr>
          <w:b/>
          <w:bCs/>
          <w:u w:val="single"/>
        </w:rPr>
      </w:pPr>
      <w:r w:rsidRPr="009F2668">
        <w:rPr>
          <w:b/>
          <w:bCs/>
        </w:rPr>
        <w:t>Section 3:</w:t>
      </w:r>
      <w:r>
        <w:t xml:space="preserve"> </w:t>
      </w:r>
      <w:r w:rsidR="009B445F" w:rsidRPr="009F2668">
        <w:rPr>
          <w:b/>
        </w:rPr>
        <w:t>SMART (Specific, Measurable, Attainable, Relevant, Time-Based) Goal</w:t>
      </w:r>
    </w:p>
    <w:p w14:paraId="6A9FED0C" w14:textId="77777777" w:rsidR="00B55D6C" w:rsidRDefault="00B55D6C" w:rsidP="00D13B40">
      <w:pPr>
        <w:pStyle w:val="ListParagraph"/>
      </w:pPr>
    </w:p>
    <w:p w14:paraId="452AED06" w14:textId="77777777" w:rsidR="006E4E2F" w:rsidRDefault="000B7C0D" w:rsidP="009F2668">
      <w:pPr>
        <w:pStyle w:val="ListParagraph"/>
        <w:numPr>
          <w:ilvl w:val="0"/>
          <w:numId w:val="21"/>
        </w:numPr>
      </w:pPr>
      <w:r>
        <w:t>What was</w:t>
      </w:r>
      <w:r w:rsidR="00902DB9">
        <w:t xml:space="preserve"> your </w:t>
      </w:r>
      <w:r>
        <w:t xml:space="preserve">leadership-related </w:t>
      </w:r>
      <w:r w:rsidR="00902DB9">
        <w:t>SMART goal</w:t>
      </w:r>
      <w:r>
        <w:t xml:space="preserve"> from the lesson</w:t>
      </w:r>
      <w:r w:rsidR="006E4E2F">
        <w:t>?</w:t>
      </w:r>
      <w:r w:rsidR="00902DB9">
        <w:t xml:space="preserve"> </w:t>
      </w:r>
    </w:p>
    <w:p w14:paraId="49E94121" w14:textId="77777777" w:rsidR="006E4E2F" w:rsidRDefault="006E4E2F" w:rsidP="006E4E2F"/>
    <w:p w14:paraId="7F5E8E36" w14:textId="77777777" w:rsidR="006E4E2F" w:rsidRDefault="006E4E2F" w:rsidP="006E4E2F"/>
    <w:p w14:paraId="572D6D9F" w14:textId="77777777" w:rsidR="006E4E2F" w:rsidRDefault="006E4E2F" w:rsidP="006E4E2F"/>
    <w:p w14:paraId="13E20BDF" w14:textId="2ED37B18" w:rsidR="00CF32F9" w:rsidRDefault="006D048A" w:rsidP="00BB6BF6">
      <w:pPr>
        <w:pStyle w:val="ListParagraph"/>
        <w:numPr>
          <w:ilvl w:val="0"/>
          <w:numId w:val="21"/>
        </w:numPr>
      </w:pPr>
      <w:r>
        <w:t xml:space="preserve">How does this goal </w:t>
      </w:r>
      <w:r w:rsidR="007D1E39">
        <w:t xml:space="preserve">help you </w:t>
      </w:r>
      <w:r w:rsidR="007D1E39" w:rsidRPr="007D1E39">
        <w:t xml:space="preserve">grow as a professional nursing leader </w:t>
      </w:r>
      <w:r w:rsidR="007D1E39">
        <w:t xml:space="preserve">and </w:t>
      </w:r>
      <w:r w:rsidR="003A2CB5">
        <w:t>contribute to</w:t>
      </w:r>
      <w:r>
        <w:t xml:space="preserve"> your long-term career vision?</w:t>
      </w:r>
      <w:r w:rsidR="002872D0">
        <w:t xml:space="preserve"> </w:t>
      </w:r>
    </w:p>
    <w:p w14:paraId="0A46AF8C" w14:textId="77777777" w:rsidR="00CF32F9" w:rsidRDefault="00CF32F9" w:rsidP="00CF32F9">
      <w:pPr>
        <w:pStyle w:val="ListParagraph"/>
      </w:pPr>
    </w:p>
    <w:p w14:paraId="59D44F8C" w14:textId="77777777" w:rsidR="007D1E39" w:rsidRDefault="007D1E39" w:rsidP="00CF32F9">
      <w:pPr>
        <w:pStyle w:val="ListParagraph"/>
      </w:pPr>
    </w:p>
    <w:p w14:paraId="47B9D377" w14:textId="77777777" w:rsidR="00CF32F9" w:rsidRDefault="00CF32F9" w:rsidP="00CF32F9">
      <w:pPr>
        <w:pStyle w:val="ListParagraph"/>
      </w:pPr>
    </w:p>
    <w:p w14:paraId="670D217D" w14:textId="6DFFA373" w:rsidR="006D048A" w:rsidRDefault="009E5EFA" w:rsidP="00BB6BF6">
      <w:pPr>
        <w:pStyle w:val="ListParagraph"/>
        <w:numPr>
          <w:ilvl w:val="0"/>
          <w:numId w:val="21"/>
        </w:numPr>
      </w:pPr>
      <w:r>
        <w:t>What barriers could present themselves in the achievement of this goal? How will you overcome them?</w:t>
      </w:r>
      <w:r w:rsidR="001152BA">
        <w:t xml:space="preserve"> </w:t>
      </w:r>
    </w:p>
    <w:p w14:paraId="28B2F0DC" w14:textId="77777777" w:rsidR="007D1E39" w:rsidRDefault="007D1E39" w:rsidP="007D1E39"/>
    <w:p w14:paraId="41B2D373" w14:textId="77777777" w:rsidR="007D1E39" w:rsidRDefault="007D1E39" w:rsidP="007D1E39"/>
    <w:p w14:paraId="2505C4EC" w14:textId="77777777" w:rsidR="007D1E39" w:rsidRDefault="007D1E39" w:rsidP="007D1E39"/>
    <w:p w14:paraId="3DA332A9" w14:textId="50C7BD95" w:rsidR="009E5EFA" w:rsidRDefault="00376336" w:rsidP="009F2668">
      <w:pPr>
        <w:pStyle w:val="ListParagraph"/>
        <w:numPr>
          <w:ilvl w:val="0"/>
          <w:numId w:val="21"/>
        </w:numPr>
      </w:pPr>
      <w:r>
        <w:t xml:space="preserve">What milestones </w:t>
      </w:r>
      <w:r w:rsidR="009053E6">
        <w:t xml:space="preserve">can you set along the way to assess your progress in achieving this goal? </w:t>
      </w:r>
      <w:r w:rsidR="00AE2B48">
        <w:t xml:space="preserve">What does the current literature say about milestones and </w:t>
      </w:r>
      <w:proofErr w:type="gramStart"/>
      <w:r w:rsidR="00AE2B48">
        <w:t>goal-setting</w:t>
      </w:r>
      <w:proofErr w:type="gramEnd"/>
      <w:r w:rsidR="00AE2B48">
        <w:t>?</w:t>
      </w:r>
    </w:p>
    <w:p w14:paraId="6A6FA289" w14:textId="77777777" w:rsidR="00D11E2C" w:rsidRDefault="00D11E2C" w:rsidP="00D11E2C"/>
    <w:p w14:paraId="6877474E" w14:textId="77777777" w:rsidR="00D11E2C" w:rsidRDefault="00D11E2C" w:rsidP="00D11E2C"/>
    <w:p w14:paraId="7D32496B" w14:textId="77777777" w:rsidR="00D64DC8" w:rsidRDefault="00D64DC8" w:rsidP="00D11E2C"/>
    <w:p w14:paraId="23F9A731" w14:textId="77777777" w:rsidR="00D64DC8" w:rsidRDefault="00D64DC8" w:rsidP="00D11E2C"/>
    <w:p w14:paraId="145BE771" w14:textId="77777777" w:rsidR="00D64DC8" w:rsidRDefault="00D64DC8" w:rsidP="00D11E2C"/>
    <w:p w14:paraId="27D5D6A4" w14:textId="77777777" w:rsidR="00D11E2C" w:rsidRDefault="00D11E2C" w:rsidP="00D11E2C"/>
    <w:p w14:paraId="52E8B1BF" w14:textId="5FBB2920" w:rsidR="00021AE0" w:rsidRDefault="00021AE0">
      <w:pPr>
        <w:spacing w:after="160" w:line="259" w:lineRule="auto"/>
        <w:rPr>
          <w:b/>
          <w:bCs/>
        </w:rPr>
      </w:pPr>
    </w:p>
    <w:p w14:paraId="5073F6D8" w14:textId="3513C7E7" w:rsidR="00D11E2C" w:rsidRPr="0080276B" w:rsidRDefault="00D11E2C" w:rsidP="00D11E2C">
      <w:pPr>
        <w:jc w:val="center"/>
        <w:rPr>
          <w:b/>
          <w:bCs/>
        </w:rPr>
      </w:pPr>
      <w:r w:rsidRPr="0080276B">
        <w:rPr>
          <w:b/>
          <w:bCs/>
        </w:rPr>
        <w:t>References</w:t>
      </w:r>
    </w:p>
    <w:p w14:paraId="40B799EF" w14:textId="77777777" w:rsidR="00D11E2C" w:rsidRDefault="00D11E2C" w:rsidP="00D11E2C">
      <w:pPr>
        <w:jc w:val="center"/>
      </w:pPr>
    </w:p>
    <w:p w14:paraId="368B612F" w14:textId="55A8BB3E" w:rsidR="00D11E2C" w:rsidRPr="0080276B" w:rsidRDefault="002B741F" w:rsidP="38A8D24D">
      <w:pPr>
        <w:rPr>
          <w:i/>
          <w:iCs/>
        </w:rPr>
      </w:pPr>
      <w:r>
        <w:rPr>
          <w:i/>
          <w:iCs/>
        </w:rPr>
        <w:t>Cite</w:t>
      </w:r>
      <w:r w:rsidR="002A1822" w:rsidRPr="38A8D24D">
        <w:rPr>
          <w:i/>
          <w:iCs/>
        </w:rPr>
        <w:t xml:space="preserve"> all scholarly sources </w:t>
      </w:r>
      <w:proofErr w:type="gramStart"/>
      <w:r w:rsidR="002A1822" w:rsidRPr="38A8D24D">
        <w:rPr>
          <w:i/>
          <w:iCs/>
        </w:rPr>
        <w:t>here</w:t>
      </w:r>
      <w:proofErr w:type="gramEnd"/>
    </w:p>
    <w:p w14:paraId="5D502FE0" w14:textId="77777777" w:rsidR="000D1FC0" w:rsidRDefault="000D1FC0" w:rsidP="000D1FC0">
      <w:pPr>
        <w:pStyle w:val="ListParagraph"/>
      </w:pPr>
    </w:p>
    <w:p w14:paraId="4CE824BD" w14:textId="68DA2F68" w:rsidR="005F3047" w:rsidRPr="00B65B0D" w:rsidRDefault="005F3047" w:rsidP="000D1FC0">
      <w:pPr>
        <w:pStyle w:val="ListParagraph"/>
      </w:pPr>
    </w:p>
    <w:p w14:paraId="5C68341E" w14:textId="24A458FD" w:rsidR="00D17652" w:rsidRPr="00B65B0D" w:rsidRDefault="00D17652" w:rsidP="00E21506"/>
    <w:sectPr w:rsidR="00D17652" w:rsidRPr="00B65B0D" w:rsidSect="00E21506">
      <w:headerReference w:type="default" r:id="rId10"/>
      <w:footerReference w:type="default" r:id="rId11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F5161" w14:textId="77777777" w:rsidR="00B14BEC" w:rsidRDefault="00B14BEC" w:rsidP="00CB7890">
      <w:r>
        <w:separator/>
      </w:r>
    </w:p>
  </w:endnote>
  <w:endnote w:type="continuationSeparator" w:id="0">
    <w:p w14:paraId="681D683C" w14:textId="77777777" w:rsidR="00B14BEC" w:rsidRDefault="00B14BEC" w:rsidP="00CB7890">
      <w:r>
        <w:continuationSeparator/>
      </w:r>
    </w:p>
  </w:endnote>
  <w:endnote w:type="continuationNotice" w:id="1">
    <w:p w14:paraId="3F91C2B8" w14:textId="77777777" w:rsidR="00B14BEC" w:rsidRDefault="00B14B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dobe Garamond Pro Bold">
    <w:altName w:val="Times New Roman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67479" w14:textId="549388AA" w:rsidR="000071E9" w:rsidRDefault="009F237B" w:rsidP="00CB7890">
    <w:pPr>
      <w:pStyle w:val="Footer"/>
      <w:jc w:val="center"/>
    </w:pPr>
    <w:r w:rsidRPr="009F237B">
      <w:t>© 20</w:t>
    </w:r>
    <w:r w:rsidR="00DA7F16">
      <w:t>23</w:t>
    </w:r>
    <w:r w:rsidRPr="009F237B">
      <w:t>. Chamberlain University LLC. All rights reserved.</w:t>
    </w:r>
  </w:p>
  <w:p w14:paraId="123ED004" w14:textId="47481E3E" w:rsidR="009F237B" w:rsidRPr="00BD6C7A" w:rsidRDefault="009F237B" w:rsidP="00CB7890">
    <w:pPr>
      <w:pStyle w:val="Footer"/>
      <w:jc w:val="right"/>
      <w:rPr>
        <w:noProof/>
      </w:rPr>
    </w:pPr>
    <w:r w:rsidRPr="00BD6C7A">
      <w:fldChar w:fldCharType="begin"/>
    </w:r>
    <w:r w:rsidRPr="00BD6C7A">
      <w:instrText xml:space="preserve"> PAGE   \* MERGEFORMAT </w:instrText>
    </w:r>
    <w:r w:rsidRPr="00BD6C7A">
      <w:fldChar w:fldCharType="separate"/>
    </w:r>
    <w:r w:rsidRPr="00BD6C7A">
      <w:rPr>
        <w:noProof/>
      </w:rPr>
      <w:t>1</w:t>
    </w:r>
    <w:r w:rsidRPr="00BD6C7A">
      <w:rPr>
        <w:noProof/>
      </w:rPr>
      <w:fldChar w:fldCharType="end"/>
    </w:r>
  </w:p>
  <w:p w14:paraId="34BCFA11" w14:textId="743738C8" w:rsidR="00BF6BEE" w:rsidRPr="00BD6C7A" w:rsidRDefault="00B84D26" w:rsidP="00CB7890">
    <w:pPr>
      <w:pStyle w:val="Footer"/>
    </w:pPr>
    <w:r w:rsidRPr="00BD6C7A">
      <w:rPr>
        <w:noProof/>
      </w:rPr>
      <w:t>6.</w:t>
    </w:r>
    <w:r w:rsidR="004B4799" w:rsidRPr="00BD6C7A">
      <w:rPr>
        <w:noProof/>
      </w:rPr>
      <w:t>13.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AE04C" w14:textId="77777777" w:rsidR="00B14BEC" w:rsidRDefault="00B14BEC" w:rsidP="00CB7890">
      <w:r>
        <w:separator/>
      </w:r>
    </w:p>
  </w:footnote>
  <w:footnote w:type="continuationSeparator" w:id="0">
    <w:p w14:paraId="125D00EF" w14:textId="77777777" w:rsidR="00B14BEC" w:rsidRDefault="00B14BEC" w:rsidP="00CB7890">
      <w:r>
        <w:continuationSeparator/>
      </w:r>
    </w:p>
  </w:footnote>
  <w:footnote w:type="continuationNotice" w:id="1">
    <w:p w14:paraId="4204FEC7" w14:textId="77777777" w:rsidR="00B14BEC" w:rsidRDefault="00B14B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A31FE" w14:textId="77777777" w:rsidR="000071E9" w:rsidRDefault="7ADCAAE7" w:rsidP="00CB7890">
    <w:pPr>
      <w:pStyle w:val="Header"/>
      <w:ind w:left="-1800"/>
    </w:pPr>
    <w:r w:rsidRPr="00550BB6">
      <w:rPr>
        <w:noProof/>
        <w:shd w:val="clear" w:color="auto" w:fill="FFFFFF" w:themeFill="background1"/>
      </w:rPr>
      <w:drawing>
        <wp:inline distT="0" distB="0" distL="0" distR="0" wp14:anchorId="160F32D6" wp14:editId="530276D0">
          <wp:extent cx="8024774" cy="1530350"/>
          <wp:effectExtent l="0" t="0" r="0" b="0"/>
          <wp:docPr id="1290754095" name="Picture 1290754095" descr="Chamberlain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7777" cy="15309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03DB9"/>
    <w:multiLevelType w:val="hybridMultilevel"/>
    <w:tmpl w:val="326CC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EB730B"/>
    <w:multiLevelType w:val="hybridMultilevel"/>
    <w:tmpl w:val="64987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FC34DB"/>
    <w:multiLevelType w:val="hybridMultilevel"/>
    <w:tmpl w:val="D63E81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68664A0"/>
    <w:multiLevelType w:val="hybridMultilevel"/>
    <w:tmpl w:val="73D4FE4C"/>
    <w:lvl w:ilvl="0" w:tplc="6CA693A4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B04B44"/>
    <w:multiLevelType w:val="hybridMultilevel"/>
    <w:tmpl w:val="270429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9855AF0"/>
    <w:multiLevelType w:val="hybridMultilevel"/>
    <w:tmpl w:val="F91A0F16"/>
    <w:lvl w:ilvl="0" w:tplc="3D6CA492">
      <w:start w:val="1"/>
      <w:numFmt w:val="decimal"/>
      <w:lvlText w:val="%1."/>
      <w:lvlJc w:val="left"/>
      <w:pPr>
        <w:ind w:left="720" w:hanging="360"/>
      </w:pPr>
    </w:lvl>
    <w:lvl w:ilvl="1" w:tplc="25BAD706">
      <w:start w:val="1"/>
      <w:numFmt w:val="lowerLetter"/>
      <w:lvlText w:val="%2."/>
      <w:lvlJc w:val="left"/>
      <w:pPr>
        <w:ind w:left="1440" w:hanging="360"/>
      </w:pPr>
    </w:lvl>
    <w:lvl w:ilvl="2" w:tplc="BAACD52E">
      <w:start w:val="1"/>
      <w:numFmt w:val="lowerRoman"/>
      <w:lvlText w:val="%3."/>
      <w:lvlJc w:val="right"/>
      <w:pPr>
        <w:ind w:left="2160" w:hanging="180"/>
      </w:pPr>
    </w:lvl>
    <w:lvl w:ilvl="3" w:tplc="EDCA174C">
      <w:start w:val="1"/>
      <w:numFmt w:val="decimal"/>
      <w:lvlText w:val="%4."/>
      <w:lvlJc w:val="left"/>
      <w:pPr>
        <w:ind w:left="2880" w:hanging="360"/>
      </w:pPr>
    </w:lvl>
    <w:lvl w:ilvl="4" w:tplc="1B08463E">
      <w:start w:val="1"/>
      <w:numFmt w:val="lowerLetter"/>
      <w:lvlText w:val="%5."/>
      <w:lvlJc w:val="left"/>
      <w:pPr>
        <w:ind w:left="3600" w:hanging="360"/>
      </w:pPr>
    </w:lvl>
    <w:lvl w:ilvl="5" w:tplc="048856CE">
      <w:start w:val="1"/>
      <w:numFmt w:val="lowerRoman"/>
      <w:lvlText w:val="%6."/>
      <w:lvlJc w:val="right"/>
      <w:pPr>
        <w:ind w:left="4320" w:hanging="180"/>
      </w:pPr>
    </w:lvl>
    <w:lvl w:ilvl="6" w:tplc="9DF8C1F4">
      <w:start w:val="1"/>
      <w:numFmt w:val="decimal"/>
      <w:lvlText w:val="%7."/>
      <w:lvlJc w:val="left"/>
      <w:pPr>
        <w:ind w:left="5040" w:hanging="360"/>
      </w:pPr>
    </w:lvl>
    <w:lvl w:ilvl="7" w:tplc="69C2D27A">
      <w:start w:val="1"/>
      <w:numFmt w:val="lowerLetter"/>
      <w:lvlText w:val="%8."/>
      <w:lvlJc w:val="left"/>
      <w:pPr>
        <w:ind w:left="5760" w:hanging="360"/>
      </w:pPr>
    </w:lvl>
    <w:lvl w:ilvl="8" w:tplc="14B6CD0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445FB7"/>
    <w:multiLevelType w:val="hybridMultilevel"/>
    <w:tmpl w:val="895C164C"/>
    <w:lvl w:ilvl="0" w:tplc="6FA819F6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963B05"/>
    <w:multiLevelType w:val="hybridMultilevel"/>
    <w:tmpl w:val="1D56D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E61E72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83E8F1F2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1404E6"/>
    <w:multiLevelType w:val="hybridMultilevel"/>
    <w:tmpl w:val="455EB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D43B19"/>
    <w:multiLevelType w:val="hybridMultilevel"/>
    <w:tmpl w:val="23B09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2E235C"/>
    <w:multiLevelType w:val="hybridMultilevel"/>
    <w:tmpl w:val="8A5C7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63DA6"/>
    <w:multiLevelType w:val="hybridMultilevel"/>
    <w:tmpl w:val="3CC0EF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E032C6"/>
    <w:multiLevelType w:val="hybridMultilevel"/>
    <w:tmpl w:val="90604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6518EA"/>
    <w:multiLevelType w:val="hybridMultilevel"/>
    <w:tmpl w:val="F7B44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EE587B"/>
    <w:multiLevelType w:val="hybridMultilevel"/>
    <w:tmpl w:val="5A1432B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2F23335"/>
    <w:multiLevelType w:val="hybridMultilevel"/>
    <w:tmpl w:val="4606B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D94D1D"/>
    <w:multiLevelType w:val="hybridMultilevel"/>
    <w:tmpl w:val="52168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983267"/>
    <w:multiLevelType w:val="hybridMultilevel"/>
    <w:tmpl w:val="F7F2A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9B17EB"/>
    <w:multiLevelType w:val="hybridMultilevel"/>
    <w:tmpl w:val="B9FEE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9443E00">
      <w:start w:val="1"/>
      <w:numFmt w:val="lowerLetter"/>
      <w:lvlText w:val="%2."/>
      <w:lvlJc w:val="left"/>
      <w:pPr>
        <w:ind w:left="1440" w:hanging="360"/>
      </w:pPr>
      <w:rPr>
        <w:rFonts w:ascii="Arial" w:hAnsi="Arial" w:cs="Arial" w:hint="default"/>
        <w:b w:val="0"/>
        <w:bCs w:val="0"/>
        <w:color w:val="000000" w:themeColor="text1"/>
      </w:rPr>
    </w:lvl>
    <w:lvl w:ilvl="2" w:tplc="83E8F1F2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6D5DC0"/>
    <w:multiLevelType w:val="hybridMultilevel"/>
    <w:tmpl w:val="818C7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8017E2"/>
    <w:multiLevelType w:val="hybridMultilevel"/>
    <w:tmpl w:val="C4E88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4380303">
    <w:abstractNumId w:val="5"/>
  </w:num>
  <w:num w:numId="2" w16cid:durableId="535703483">
    <w:abstractNumId w:val="11"/>
  </w:num>
  <w:num w:numId="3" w16cid:durableId="102071581">
    <w:abstractNumId w:val="12"/>
  </w:num>
  <w:num w:numId="4" w16cid:durableId="1996295977">
    <w:abstractNumId w:val="4"/>
  </w:num>
  <w:num w:numId="5" w16cid:durableId="1914316920">
    <w:abstractNumId w:val="6"/>
  </w:num>
  <w:num w:numId="6" w16cid:durableId="1913273242">
    <w:abstractNumId w:val="3"/>
  </w:num>
  <w:num w:numId="7" w16cid:durableId="1125000425">
    <w:abstractNumId w:val="15"/>
  </w:num>
  <w:num w:numId="8" w16cid:durableId="129134713">
    <w:abstractNumId w:val="0"/>
  </w:num>
  <w:num w:numId="9" w16cid:durableId="435442951">
    <w:abstractNumId w:val="14"/>
  </w:num>
  <w:num w:numId="10" w16cid:durableId="880097132">
    <w:abstractNumId w:val="7"/>
  </w:num>
  <w:num w:numId="11" w16cid:durableId="2018606728">
    <w:abstractNumId w:val="17"/>
  </w:num>
  <w:num w:numId="12" w16cid:durableId="625888909">
    <w:abstractNumId w:val="18"/>
  </w:num>
  <w:num w:numId="13" w16cid:durableId="1528903660">
    <w:abstractNumId w:val="16"/>
  </w:num>
  <w:num w:numId="14" w16cid:durableId="220141060">
    <w:abstractNumId w:val="19"/>
  </w:num>
  <w:num w:numId="15" w16cid:durableId="1294217459">
    <w:abstractNumId w:val="8"/>
  </w:num>
  <w:num w:numId="16" w16cid:durableId="1223101287">
    <w:abstractNumId w:val="2"/>
  </w:num>
  <w:num w:numId="17" w16cid:durableId="1693069399">
    <w:abstractNumId w:val="1"/>
  </w:num>
  <w:num w:numId="18" w16cid:durableId="1762140224">
    <w:abstractNumId w:val="20"/>
  </w:num>
  <w:num w:numId="19" w16cid:durableId="1969125863">
    <w:abstractNumId w:val="13"/>
  </w:num>
  <w:num w:numId="20" w16cid:durableId="1737701789">
    <w:abstractNumId w:val="9"/>
  </w:num>
  <w:num w:numId="21" w16cid:durableId="19739629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MTWzMDW1MDE3tjBR0lEKTi0uzszPAymwqAUAyXUmQywAAAA="/>
  </w:docVars>
  <w:rsids>
    <w:rsidRoot w:val="00475459"/>
    <w:rsid w:val="0000384F"/>
    <w:rsid w:val="000071E9"/>
    <w:rsid w:val="00021AE0"/>
    <w:rsid w:val="0003164D"/>
    <w:rsid w:val="000327ED"/>
    <w:rsid w:val="000569FA"/>
    <w:rsid w:val="00061B7D"/>
    <w:rsid w:val="00072CB0"/>
    <w:rsid w:val="00073791"/>
    <w:rsid w:val="00081544"/>
    <w:rsid w:val="00092D66"/>
    <w:rsid w:val="000B7C0D"/>
    <w:rsid w:val="000C1FB1"/>
    <w:rsid w:val="000C2BD4"/>
    <w:rsid w:val="000C3D19"/>
    <w:rsid w:val="000D1FC0"/>
    <w:rsid w:val="000D5154"/>
    <w:rsid w:val="000D6D56"/>
    <w:rsid w:val="000D71DA"/>
    <w:rsid w:val="000D75C5"/>
    <w:rsid w:val="000D75E3"/>
    <w:rsid w:val="000E3562"/>
    <w:rsid w:val="000E4F65"/>
    <w:rsid w:val="000F0A27"/>
    <w:rsid w:val="000F5A35"/>
    <w:rsid w:val="00107997"/>
    <w:rsid w:val="001152BA"/>
    <w:rsid w:val="001221F2"/>
    <w:rsid w:val="0013791D"/>
    <w:rsid w:val="00140B3E"/>
    <w:rsid w:val="00160140"/>
    <w:rsid w:val="001623EF"/>
    <w:rsid w:val="00192929"/>
    <w:rsid w:val="00195458"/>
    <w:rsid w:val="001A2CC2"/>
    <w:rsid w:val="001A405D"/>
    <w:rsid w:val="001A4E93"/>
    <w:rsid w:val="001B5B4B"/>
    <w:rsid w:val="001C1723"/>
    <w:rsid w:val="001C23DC"/>
    <w:rsid w:val="001C5F6A"/>
    <w:rsid w:val="001D2626"/>
    <w:rsid w:val="001E0174"/>
    <w:rsid w:val="001E1B22"/>
    <w:rsid w:val="002002A0"/>
    <w:rsid w:val="00206948"/>
    <w:rsid w:val="0020733D"/>
    <w:rsid w:val="00234CF2"/>
    <w:rsid w:val="00246086"/>
    <w:rsid w:val="002461A6"/>
    <w:rsid w:val="00246927"/>
    <w:rsid w:val="0026384A"/>
    <w:rsid w:val="002732D1"/>
    <w:rsid w:val="002734D0"/>
    <w:rsid w:val="0028470D"/>
    <w:rsid w:val="002872D0"/>
    <w:rsid w:val="002A1822"/>
    <w:rsid w:val="002B053D"/>
    <w:rsid w:val="002B05F3"/>
    <w:rsid w:val="002B2626"/>
    <w:rsid w:val="002B3027"/>
    <w:rsid w:val="002B5D6D"/>
    <w:rsid w:val="002B741F"/>
    <w:rsid w:val="002C32DD"/>
    <w:rsid w:val="002C537A"/>
    <w:rsid w:val="002E5042"/>
    <w:rsid w:val="002F4471"/>
    <w:rsid w:val="00307681"/>
    <w:rsid w:val="00314CD8"/>
    <w:rsid w:val="00333E22"/>
    <w:rsid w:val="00336861"/>
    <w:rsid w:val="0035260E"/>
    <w:rsid w:val="003648B1"/>
    <w:rsid w:val="00365433"/>
    <w:rsid w:val="0036548F"/>
    <w:rsid w:val="0036787F"/>
    <w:rsid w:val="00373572"/>
    <w:rsid w:val="00376336"/>
    <w:rsid w:val="003947B3"/>
    <w:rsid w:val="00395E66"/>
    <w:rsid w:val="003A0AFC"/>
    <w:rsid w:val="003A2CB5"/>
    <w:rsid w:val="003B0A01"/>
    <w:rsid w:val="003B5D96"/>
    <w:rsid w:val="003B6942"/>
    <w:rsid w:val="003C715F"/>
    <w:rsid w:val="003D75BE"/>
    <w:rsid w:val="003F0AA4"/>
    <w:rsid w:val="00400921"/>
    <w:rsid w:val="00400DA5"/>
    <w:rsid w:val="0040454C"/>
    <w:rsid w:val="00416037"/>
    <w:rsid w:val="00424187"/>
    <w:rsid w:val="00424C86"/>
    <w:rsid w:val="004266F9"/>
    <w:rsid w:val="00430679"/>
    <w:rsid w:val="0043774C"/>
    <w:rsid w:val="0044592D"/>
    <w:rsid w:val="00445D0E"/>
    <w:rsid w:val="0045036E"/>
    <w:rsid w:val="00454BA0"/>
    <w:rsid w:val="00472F68"/>
    <w:rsid w:val="00475459"/>
    <w:rsid w:val="00475C1E"/>
    <w:rsid w:val="00487DC9"/>
    <w:rsid w:val="00492B3A"/>
    <w:rsid w:val="004968B7"/>
    <w:rsid w:val="004A12F7"/>
    <w:rsid w:val="004A7A4F"/>
    <w:rsid w:val="004B4799"/>
    <w:rsid w:val="004B4AE4"/>
    <w:rsid w:val="004B7AE5"/>
    <w:rsid w:val="004C13EC"/>
    <w:rsid w:val="004D190F"/>
    <w:rsid w:val="004F2DAC"/>
    <w:rsid w:val="004F35DA"/>
    <w:rsid w:val="00507494"/>
    <w:rsid w:val="00512B31"/>
    <w:rsid w:val="00522562"/>
    <w:rsid w:val="005308E4"/>
    <w:rsid w:val="00533631"/>
    <w:rsid w:val="005365A3"/>
    <w:rsid w:val="005449D7"/>
    <w:rsid w:val="00550BB6"/>
    <w:rsid w:val="0055673B"/>
    <w:rsid w:val="0057264E"/>
    <w:rsid w:val="005818E8"/>
    <w:rsid w:val="00584C01"/>
    <w:rsid w:val="00593EDB"/>
    <w:rsid w:val="005A5B73"/>
    <w:rsid w:val="005B0150"/>
    <w:rsid w:val="005C0F8C"/>
    <w:rsid w:val="005C251D"/>
    <w:rsid w:val="005D79F6"/>
    <w:rsid w:val="005E1E8D"/>
    <w:rsid w:val="005E4619"/>
    <w:rsid w:val="005F095C"/>
    <w:rsid w:val="005F3047"/>
    <w:rsid w:val="00603690"/>
    <w:rsid w:val="00617E4A"/>
    <w:rsid w:val="0061A14B"/>
    <w:rsid w:val="00632925"/>
    <w:rsid w:val="00640DC9"/>
    <w:rsid w:val="006471DC"/>
    <w:rsid w:val="00647A5C"/>
    <w:rsid w:val="00652220"/>
    <w:rsid w:val="00652883"/>
    <w:rsid w:val="006707B2"/>
    <w:rsid w:val="006918A9"/>
    <w:rsid w:val="006B43DD"/>
    <w:rsid w:val="006B644F"/>
    <w:rsid w:val="006D048A"/>
    <w:rsid w:val="006E4E2F"/>
    <w:rsid w:val="006E539F"/>
    <w:rsid w:val="006F0B04"/>
    <w:rsid w:val="007408FC"/>
    <w:rsid w:val="00745D2E"/>
    <w:rsid w:val="00745D67"/>
    <w:rsid w:val="0075459E"/>
    <w:rsid w:val="007547DC"/>
    <w:rsid w:val="00775B5C"/>
    <w:rsid w:val="007A59F8"/>
    <w:rsid w:val="007A7CE5"/>
    <w:rsid w:val="007B17F8"/>
    <w:rsid w:val="007B62BA"/>
    <w:rsid w:val="007C42A3"/>
    <w:rsid w:val="007C64C5"/>
    <w:rsid w:val="007D1E39"/>
    <w:rsid w:val="007E6A75"/>
    <w:rsid w:val="007E7180"/>
    <w:rsid w:val="008026AC"/>
    <w:rsid w:val="0080276B"/>
    <w:rsid w:val="00807882"/>
    <w:rsid w:val="00817B8F"/>
    <w:rsid w:val="0082011F"/>
    <w:rsid w:val="00825496"/>
    <w:rsid w:val="00827D12"/>
    <w:rsid w:val="008411EF"/>
    <w:rsid w:val="008555B6"/>
    <w:rsid w:val="00867F63"/>
    <w:rsid w:val="00873292"/>
    <w:rsid w:val="008769DB"/>
    <w:rsid w:val="00883FAF"/>
    <w:rsid w:val="00885705"/>
    <w:rsid w:val="00890D86"/>
    <w:rsid w:val="008B0EE2"/>
    <w:rsid w:val="008B7CEB"/>
    <w:rsid w:val="008B7D22"/>
    <w:rsid w:val="008C38D4"/>
    <w:rsid w:val="008E1B78"/>
    <w:rsid w:val="008E28C5"/>
    <w:rsid w:val="008E7E3E"/>
    <w:rsid w:val="00901571"/>
    <w:rsid w:val="00902DB9"/>
    <w:rsid w:val="00903209"/>
    <w:rsid w:val="009053E6"/>
    <w:rsid w:val="00907465"/>
    <w:rsid w:val="009116A2"/>
    <w:rsid w:val="00914BFB"/>
    <w:rsid w:val="00920A46"/>
    <w:rsid w:val="009521F2"/>
    <w:rsid w:val="009577D9"/>
    <w:rsid w:val="00965B46"/>
    <w:rsid w:val="00965CFF"/>
    <w:rsid w:val="009732C5"/>
    <w:rsid w:val="0099278E"/>
    <w:rsid w:val="009A7420"/>
    <w:rsid w:val="009B445F"/>
    <w:rsid w:val="009B7605"/>
    <w:rsid w:val="009C02C2"/>
    <w:rsid w:val="009C430F"/>
    <w:rsid w:val="009C5517"/>
    <w:rsid w:val="009C5BEC"/>
    <w:rsid w:val="009D5B25"/>
    <w:rsid w:val="009D6536"/>
    <w:rsid w:val="009E2E80"/>
    <w:rsid w:val="009E573A"/>
    <w:rsid w:val="009E5EFA"/>
    <w:rsid w:val="009F237B"/>
    <w:rsid w:val="009F2533"/>
    <w:rsid w:val="009F2668"/>
    <w:rsid w:val="00A100D8"/>
    <w:rsid w:val="00A12E75"/>
    <w:rsid w:val="00A27332"/>
    <w:rsid w:val="00A66530"/>
    <w:rsid w:val="00A66712"/>
    <w:rsid w:val="00A729F8"/>
    <w:rsid w:val="00A854E5"/>
    <w:rsid w:val="00A90209"/>
    <w:rsid w:val="00A91344"/>
    <w:rsid w:val="00A93413"/>
    <w:rsid w:val="00AA602A"/>
    <w:rsid w:val="00AC0266"/>
    <w:rsid w:val="00AC2F9F"/>
    <w:rsid w:val="00AE2B48"/>
    <w:rsid w:val="00AE3D12"/>
    <w:rsid w:val="00B14BEC"/>
    <w:rsid w:val="00B45082"/>
    <w:rsid w:val="00B45ED2"/>
    <w:rsid w:val="00B51039"/>
    <w:rsid w:val="00B53295"/>
    <w:rsid w:val="00B55642"/>
    <w:rsid w:val="00B55D6C"/>
    <w:rsid w:val="00B56661"/>
    <w:rsid w:val="00B65B0D"/>
    <w:rsid w:val="00B77EEC"/>
    <w:rsid w:val="00B84D26"/>
    <w:rsid w:val="00B84FC3"/>
    <w:rsid w:val="00B86E81"/>
    <w:rsid w:val="00B86F12"/>
    <w:rsid w:val="00B94316"/>
    <w:rsid w:val="00BA1C53"/>
    <w:rsid w:val="00BB2BD6"/>
    <w:rsid w:val="00BB4DAD"/>
    <w:rsid w:val="00BB65DC"/>
    <w:rsid w:val="00BB6709"/>
    <w:rsid w:val="00BC6C18"/>
    <w:rsid w:val="00BD6C7A"/>
    <w:rsid w:val="00BD7844"/>
    <w:rsid w:val="00BF1A14"/>
    <w:rsid w:val="00BF500A"/>
    <w:rsid w:val="00BF6BEE"/>
    <w:rsid w:val="00C235C3"/>
    <w:rsid w:val="00C40D93"/>
    <w:rsid w:val="00C46C48"/>
    <w:rsid w:val="00C6337D"/>
    <w:rsid w:val="00C67924"/>
    <w:rsid w:val="00C87D90"/>
    <w:rsid w:val="00C962A9"/>
    <w:rsid w:val="00CB0927"/>
    <w:rsid w:val="00CB0FBB"/>
    <w:rsid w:val="00CB16CC"/>
    <w:rsid w:val="00CB328D"/>
    <w:rsid w:val="00CB5788"/>
    <w:rsid w:val="00CB72AA"/>
    <w:rsid w:val="00CB7890"/>
    <w:rsid w:val="00CC246F"/>
    <w:rsid w:val="00CC682D"/>
    <w:rsid w:val="00CF32F9"/>
    <w:rsid w:val="00D0031A"/>
    <w:rsid w:val="00D07899"/>
    <w:rsid w:val="00D11E2C"/>
    <w:rsid w:val="00D1392D"/>
    <w:rsid w:val="00D13B40"/>
    <w:rsid w:val="00D17652"/>
    <w:rsid w:val="00D223AB"/>
    <w:rsid w:val="00D25CF3"/>
    <w:rsid w:val="00D2694B"/>
    <w:rsid w:val="00D31B9C"/>
    <w:rsid w:val="00D50DF7"/>
    <w:rsid w:val="00D60C35"/>
    <w:rsid w:val="00D64DC8"/>
    <w:rsid w:val="00D700F6"/>
    <w:rsid w:val="00D80887"/>
    <w:rsid w:val="00DA055D"/>
    <w:rsid w:val="00DA7F16"/>
    <w:rsid w:val="00DB408E"/>
    <w:rsid w:val="00DC7129"/>
    <w:rsid w:val="00DD3A13"/>
    <w:rsid w:val="00DD77B8"/>
    <w:rsid w:val="00DF0E8F"/>
    <w:rsid w:val="00DF5015"/>
    <w:rsid w:val="00E137E6"/>
    <w:rsid w:val="00E169B8"/>
    <w:rsid w:val="00E21506"/>
    <w:rsid w:val="00E27609"/>
    <w:rsid w:val="00E27FF8"/>
    <w:rsid w:val="00E42B94"/>
    <w:rsid w:val="00E503BC"/>
    <w:rsid w:val="00E647BF"/>
    <w:rsid w:val="00E65268"/>
    <w:rsid w:val="00E91488"/>
    <w:rsid w:val="00EA32B0"/>
    <w:rsid w:val="00EB01DF"/>
    <w:rsid w:val="00EC294C"/>
    <w:rsid w:val="00EC2A4F"/>
    <w:rsid w:val="00EC6E48"/>
    <w:rsid w:val="00ED1439"/>
    <w:rsid w:val="00ED2EE0"/>
    <w:rsid w:val="00ED617F"/>
    <w:rsid w:val="00F27CE9"/>
    <w:rsid w:val="00F36508"/>
    <w:rsid w:val="00F40D36"/>
    <w:rsid w:val="00F41428"/>
    <w:rsid w:val="00F5672B"/>
    <w:rsid w:val="00F62337"/>
    <w:rsid w:val="00F6303A"/>
    <w:rsid w:val="00F66238"/>
    <w:rsid w:val="00F82280"/>
    <w:rsid w:val="00FA3F67"/>
    <w:rsid w:val="00FA40D3"/>
    <w:rsid w:val="00FA6076"/>
    <w:rsid w:val="00FA73E0"/>
    <w:rsid w:val="00FB456E"/>
    <w:rsid w:val="00FD378A"/>
    <w:rsid w:val="00FE026C"/>
    <w:rsid w:val="00FE40C6"/>
    <w:rsid w:val="00FE71BB"/>
    <w:rsid w:val="00FF10A7"/>
    <w:rsid w:val="00FF733C"/>
    <w:rsid w:val="010A4D75"/>
    <w:rsid w:val="01FADE46"/>
    <w:rsid w:val="044D0657"/>
    <w:rsid w:val="06B4A65E"/>
    <w:rsid w:val="072FDF09"/>
    <w:rsid w:val="075A678A"/>
    <w:rsid w:val="0818A19B"/>
    <w:rsid w:val="08DA0E22"/>
    <w:rsid w:val="10CF4BB7"/>
    <w:rsid w:val="1139C556"/>
    <w:rsid w:val="116D8152"/>
    <w:rsid w:val="11B90059"/>
    <w:rsid w:val="11F7C525"/>
    <w:rsid w:val="14AF2BAC"/>
    <w:rsid w:val="15EE7B22"/>
    <w:rsid w:val="164D2A86"/>
    <w:rsid w:val="1904E69E"/>
    <w:rsid w:val="19E2D843"/>
    <w:rsid w:val="19EB040C"/>
    <w:rsid w:val="1BF86F15"/>
    <w:rsid w:val="1CE992AD"/>
    <w:rsid w:val="1D6CFD7B"/>
    <w:rsid w:val="2021026B"/>
    <w:rsid w:val="20FE2C47"/>
    <w:rsid w:val="2593FB40"/>
    <w:rsid w:val="25CEED90"/>
    <w:rsid w:val="265464FF"/>
    <w:rsid w:val="28DC5E1C"/>
    <w:rsid w:val="2B47AE22"/>
    <w:rsid w:val="2F91B9BF"/>
    <w:rsid w:val="2FE25D18"/>
    <w:rsid w:val="376FE21C"/>
    <w:rsid w:val="37BC3955"/>
    <w:rsid w:val="38A8D24D"/>
    <w:rsid w:val="39C10336"/>
    <w:rsid w:val="3A83CA20"/>
    <w:rsid w:val="3ABCC425"/>
    <w:rsid w:val="3C0D7091"/>
    <w:rsid w:val="3FE5C9AE"/>
    <w:rsid w:val="45D03A4E"/>
    <w:rsid w:val="466C9133"/>
    <w:rsid w:val="47D7315A"/>
    <w:rsid w:val="47DF8814"/>
    <w:rsid w:val="4826CC80"/>
    <w:rsid w:val="4AA1D0E0"/>
    <w:rsid w:val="526B3186"/>
    <w:rsid w:val="529832CA"/>
    <w:rsid w:val="5542D6C6"/>
    <w:rsid w:val="5684D847"/>
    <w:rsid w:val="57532516"/>
    <w:rsid w:val="57836EA6"/>
    <w:rsid w:val="5A28670F"/>
    <w:rsid w:val="5DEA1374"/>
    <w:rsid w:val="60EDCB30"/>
    <w:rsid w:val="62AA92AC"/>
    <w:rsid w:val="640A5F0C"/>
    <w:rsid w:val="66AAB2E8"/>
    <w:rsid w:val="6895379C"/>
    <w:rsid w:val="6910A127"/>
    <w:rsid w:val="69615BFA"/>
    <w:rsid w:val="6963F0B6"/>
    <w:rsid w:val="6C70A3AA"/>
    <w:rsid w:val="6D25EF70"/>
    <w:rsid w:val="6E990B67"/>
    <w:rsid w:val="6F64332E"/>
    <w:rsid w:val="7464BE0C"/>
    <w:rsid w:val="789F66C9"/>
    <w:rsid w:val="79A2C1BE"/>
    <w:rsid w:val="7ADCAAE7"/>
    <w:rsid w:val="7EEB7393"/>
    <w:rsid w:val="7F309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313D7A"/>
  <w15:chartTrackingRefBased/>
  <w15:docId w15:val="{64D91E08-DCE8-4724-A159-740767D81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890"/>
    <w:pPr>
      <w:spacing w:after="0" w:line="240" w:lineRule="auto"/>
    </w:pPr>
    <w:rPr>
      <w:rFonts w:ascii="Arial" w:eastAsia="MS Mincho" w:hAnsi="Arial" w:cs="Arial"/>
    </w:rPr>
  </w:style>
  <w:style w:type="paragraph" w:styleId="Heading1">
    <w:name w:val="heading 1"/>
    <w:basedOn w:val="ListParagraph"/>
    <w:link w:val="Heading1Char"/>
    <w:autoRedefine/>
    <w:uiPriority w:val="1"/>
    <w:qFormat/>
    <w:rsid w:val="009C430F"/>
    <w:pPr>
      <w:spacing w:after="160" w:line="259" w:lineRule="auto"/>
      <w:jc w:val="right"/>
      <w:outlineLvl w:val="0"/>
    </w:pPr>
    <w:rPr>
      <w:rFonts w:ascii="Garamond" w:hAnsi="Garamond"/>
      <w:b/>
      <w:bCs/>
      <w:color w:val="002060"/>
      <w:sz w:val="32"/>
      <w:szCs w:val="32"/>
    </w:rPr>
  </w:style>
  <w:style w:type="paragraph" w:styleId="Heading2">
    <w:name w:val="heading 2"/>
    <w:basedOn w:val="Normal"/>
    <w:link w:val="Heading2Char"/>
    <w:autoRedefine/>
    <w:uiPriority w:val="1"/>
    <w:qFormat/>
    <w:rsid w:val="002B5D6D"/>
    <w:pPr>
      <w:widowControl w:val="0"/>
      <w:autoSpaceDE w:val="0"/>
      <w:autoSpaceDN w:val="0"/>
      <w:ind w:left="200"/>
      <w:outlineLvl w:val="1"/>
    </w:pPr>
    <w:rPr>
      <w:rFonts w:ascii="Adobe Garamond Pro Bold" w:eastAsia="Arial" w:hAnsi="Adobe Garamond Pro Bold"/>
      <w:bCs/>
      <w:i/>
      <w:sz w:val="28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F6303A"/>
    <w:pPr>
      <w:outlineLvl w:val="2"/>
    </w:pPr>
    <w:rPr>
      <w:b/>
      <w:smallCaps/>
      <w:spacing w:val="5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C430F"/>
    <w:rPr>
      <w:rFonts w:ascii="Garamond" w:eastAsia="MS Mincho" w:hAnsi="Garamond" w:cs="Arial"/>
      <w:b/>
      <w:bCs/>
      <w:color w:val="00206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2B5D6D"/>
    <w:rPr>
      <w:rFonts w:ascii="Adobe Garamond Pro Bold" w:eastAsia="Arial" w:hAnsi="Adobe Garamond Pro Bold" w:cs="Arial"/>
      <w:bCs/>
      <w:i/>
      <w:sz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303A"/>
    <w:rPr>
      <w:rFonts w:ascii="Univers" w:eastAsia="Calibri" w:hAnsi="Univers" w:cs="Times New Roman"/>
      <w:b/>
      <w:smallCaps/>
      <w:spacing w:val="5"/>
      <w:sz w:val="24"/>
      <w:szCs w:val="24"/>
      <w:u w:val="single"/>
    </w:rPr>
  </w:style>
  <w:style w:type="paragraph" w:styleId="BodyText">
    <w:name w:val="Body Text"/>
    <w:basedOn w:val="Normal"/>
    <w:link w:val="BodyTextChar"/>
    <w:autoRedefine/>
    <w:uiPriority w:val="1"/>
    <w:qFormat/>
    <w:rsid w:val="002B5D6D"/>
    <w:pPr>
      <w:widowControl w:val="0"/>
      <w:autoSpaceDE w:val="0"/>
      <w:autoSpaceDN w:val="0"/>
    </w:pPr>
    <w:rPr>
      <w:rFonts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2B5D6D"/>
    <w:rPr>
      <w:rFonts w:ascii="Univers" w:hAnsi="Univers" w:cs="Calibri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54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45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7545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5459"/>
    <w:rPr>
      <w:rFonts w:ascii="Cambria" w:eastAsia="MS Mincho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7545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5459"/>
    <w:rPr>
      <w:rFonts w:ascii="Cambria" w:eastAsia="MS Mincho" w:hAnsi="Cambria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75459"/>
    <w:pPr>
      <w:ind w:left="720"/>
      <w:contextualSpacing/>
    </w:pPr>
  </w:style>
  <w:style w:type="table" w:styleId="TableGrid">
    <w:name w:val="Table Grid"/>
    <w:basedOn w:val="TableNormal"/>
    <w:uiPriority w:val="39"/>
    <w:rsid w:val="00475459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545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754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5459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5459"/>
    <w:rPr>
      <w:rFonts w:eastAsiaTheme="minorHAnsi"/>
      <w:sz w:val="20"/>
      <w:szCs w:val="20"/>
    </w:rPr>
  </w:style>
  <w:style w:type="table" w:styleId="GridTable5Dark-Accent1">
    <w:name w:val="Grid Table 5 Dark Accent 1"/>
    <w:basedOn w:val="TableNormal"/>
    <w:uiPriority w:val="50"/>
    <w:rsid w:val="00475459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TableGrid1">
    <w:name w:val="Table Grid1"/>
    <w:basedOn w:val="TableNormal"/>
    <w:next w:val="TableGrid"/>
    <w:uiPriority w:val="39"/>
    <w:rsid w:val="00475459"/>
    <w:pPr>
      <w:spacing w:after="0" w:line="240" w:lineRule="auto"/>
    </w:pPr>
    <w:rPr>
      <w:rFonts w:ascii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apa">
    <w:name w:val="reference_apa"/>
    <w:basedOn w:val="Normal"/>
    <w:rsid w:val="00475459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Emphasis">
    <w:name w:val="Emphasis"/>
    <w:basedOn w:val="DefaultParagraphFont"/>
    <w:uiPriority w:val="20"/>
    <w:qFormat/>
    <w:rsid w:val="00475459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6C18"/>
    <w:pPr>
      <w:spacing w:after="0"/>
    </w:pPr>
    <w:rPr>
      <w:rFonts w:ascii="Cambria" w:eastAsia="MS Mincho" w:hAnsi="Cambria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6C18"/>
    <w:rPr>
      <w:rFonts w:ascii="Cambria" w:eastAsia="MS Mincho" w:hAnsi="Cambria" w:cs="Times New Roman"/>
      <w:b/>
      <w:bCs/>
      <w:sz w:val="20"/>
      <w:szCs w:val="20"/>
    </w:rPr>
  </w:style>
  <w:style w:type="table" w:styleId="GridTable5Dark-Accent5">
    <w:name w:val="Grid Table 5 Dark Accent 5"/>
    <w:basedOn w:val="TableNormal"/>
    <w:uiPriority w:val="50"/>
    <w:rsid w:val="00BC6C1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3">
    <w:name w:val="Grid Table 5 Dark Accent 3"/>
    <w:basedOn w:val="TableNormal"/>
    <w:uiPriority w:val="50"/>
    <w:rsid w:val="00445D0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445D0E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5D0E"/>
    <w:rPr>
      <w:color w:val="605E5C"/>
      <w:shd w:val="clear" w:color="auto" w:fill="E1DFDD"/>
    </w:rPr>
  </w:style>
  <w:style w:type="table" w:styleId="GridTable3">
    <w:name w:val="Grid Table 3"/>
    <w:basedOn w:val="TableNormal"/>
    <w:uiPriority w:val="48"/>
    <w:rsid w:val="00FF10A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5Dark">
    <w:name w:val="Grid Table 5 Dark"/>
    <w:basedOn w:val="TableNormal"/>
    <w:uiPriority w:val="50"/>
    <w:rsid w:val="00FF10A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3-Accent1">
    <w:name w:val="Grid Table 3 Accent 1"/>
    <w:basedOn w:val="TableNormal"/>
    <w:uiPriority w:val="48"/>
    <w:rsid w:val="00FF10A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577D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3">
    <w:name w:val="Grid Table 3 Accent 3"/>
    <w:basedOn w:val="TableNormal"/>
    <w:uiPriority w:val="48"/>
    <w:rsid w:val="00C962A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4B4AE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3-Accent3">
    <w:name w:val="List Table 3 Accent 3"/>
    <w:basedOn w:val="TableNormal"/>
    <w:uiPriority w:val="48"/>
    <w:rsid w:val="004B4AE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4-Accent3">
    <w:name w:val="List Table 4 Accent 3"/>
    <w:basedOn w:val="TableNormal"/>
    <w:uiPriority w:val="49"/>
    <w:rsid w:val="004B4AE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50B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41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a0a2888-2fa9-484e-8d91-bd447999a382">
      <UserInfo>
        <DisplayName/>
        <AccountId xsi:nil="true"/>
        <AccountType/>
      </UserInfo>
    </SharedWithUsers>
    <lcf76f155ced4ddcb4097134ff3c332f xmlns="eda94466-8af0-41c9-958e-798c13a2182d">
      <Terms xmlns="http://schemas.microsoft.com/office/infopath/2007/PartnerControls"/>
    </lcf76f155ced4ddcb4097134ff3c332f>
    <TaxCatchAll xmlns="ea0a2888-2fa9-484e-8d91-bd447999a3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F8CF64267F7A409E31F823C338AD22" ma:contentTypeVersion="11" ma:contentTypeDescription="Create a new document." ma:contentTypeScope="" ma:versionID="2598c57bb731d37e9b96af9c451cd833">
  <xsd:schema xmlns:xsd="http://www.w3.org/2001/XMLSchema" xmlns:xs="http://www.w3.org/2001/XMLSchema" xmlns:p="http://schemas.microsoft.com/office/2006/metadata/properties" xmlns:ns2="eda94466-8af0-41c9-958e-798c13a2182d" xmlns:ns3="ea0a2888-2fa9-484e-8d91-bd447999a382" targetNamespace="http://schemas.microsoft.com/office/2006/metadata/properties" ma:root="true" ma:fieldsID="9d8fdd915ccb5b45bc25070fb02ce9aa" ns2:_="" ns3:_="">
    <xsd:import namespace="eda94466-8af0-41c9-958e-798c13a2182d"/>
    <xsd:import namespace="ea0a2888-2fa9-484e-8d91-bd447999a3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a94466-8af0-41c9-958e-798c13a218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3ca446d-c166-4ca0-b6cc-4db8fda31d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0a2888-2fa9-484e-8d91-bd447999a38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0d55073c-2aa9-4bf1-9f84-5182c909144d}" ma:internalName="TaxCatchAll" ma:showField="CatchAllData" ma:web="ea0a2888-2fa9-484e-8d91-bd447999a3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F45AA5-3B1F-417E-96DB-B70193CC6378}">
  <ds:schemaRefs>
    <ds:schemaRef ds:uri="http://schemas.microsoft.com/office/2006/metadata/properties"/>
    <ds:schemaRef ds:uri="http://schemas.microsoft.com/office/infopath/2007/PartnerControls"/>
    <ds:schemaRef ds:uri="ea0a2888-2fa9-484e-8d91-bd447999a382"/>
    <ds:schemaRef ds:uri="eda94466-8af0-41c9-958e-798c13a2182d"/>
  </ds:schemaRefs>
</ds:datastoreItem>
</file>

<file path=customXml/itemProps2.xml><?xml version="1.0" encoding="utf-8"?>
<ds:datastoreItem xmlns:ds="http://schemas.openxmlformats.org/officeDocument/2006/customXml" ds:itemID="{095400FE-85CE-416C-8BEB-B6931B44D3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B787B1-D4D9-448C-885F-7CB2CE2848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a94466-8af0-41c9-958e-798c13a2182d"/>
    <ds:schemaRef ds:uri="ea0a2888-2fa9-484e-8d91-bd447999a3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9</Words>
  <Characters>1649</Characters>
  <Application>Microsoft Office Word</Application>
  <DocSecurity>0</DocSecurity>
  <Lines>13</Lines>
  <Paragraphs>3</Paragraphs>
  <ScaleCrop>false</ScaleCrop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son, Kasey</dc:creator>
  <cp:keywords/>
  <dc:description/>
  <cp:lastModifiedBy>Latimer, Katie</cp:lastModifiedBy>
  <cp:revision>152</cp:revision>
  <dcterms:created xsi:type="dcterms:W3CDTF">2023-06-13T17:04:00Z</dcterms:created>
  <dcterms:modified xsi:type="dcterms:W3CDTF">2023-10-09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F8CF64267F7A409E31F823C338AD22</vt:lpwstr>
  </property>
  <property fmtid="{D5CDD505-2E9C-101B-9397-08002B2CF9AE}" pid="3" name="MediaServiceImageTags">
    <vt:lpwstr/>
  </property>
  <property fmtid="{D5CDD505-2E9C-101B-9397-08002B2CF9AE}" pid="4" name="GrammarlyDocumentId">
    <vt:lpwstr>f04f4788a70b27b5136da60d822fc82d268e68e526b4fa6d8f938c127b1a35ac</vt:lpwstr>
  </property>
  <property fmtid="{D5CDD505-2E9C-101B-9397-08002B2CF9AE}" pid="5" name="Order">
    <vt:r8>1206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